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60EB6" w14:textId="77777777" w:rsidR="00DF2E8A" w:rsidRDefault="00DF2E8A" w:rsidP="00DF2E8A">
      <w:pPr>
        <w:pStyle w:val="Heading1"/>
        <w:rPr>
          <w:rFonts w:ascii="Lato" w:hAnsi="Lato"/>
        </w:rPr>
      </w:pPr>
      <w:r>
        <w:rPr>
          <w:rFonts w:ascii="Lato" w:hAnsi="Lato"/>
        </w:rPr>
        <w:t>Internet of Things Test 1</w:t>
      </w:r>
    </w:p>
    <w:p w14:paraId="2F5F27DF" w14:textId="77777777" w:rsidR="00DF2E8A" w:rsidRDefault="00DF2E8A" w:rsidP="00DF2E8A"/>
    <w:p w14:paraId="708961FD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In a project team who is responsible for designing and making the product?</w:t>
      </w:r>
    </w:p>
    <w:p w14:paraId="618107CA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Engineer</w:t>
      </w:r>
    </w:p>
    <w:p w14:paraId="2E14CB57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Project Manager</w:t>
      </w:r>
    </w:p>
    <w:p w14:paraId="6EC9A537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Developer</w:t>
      </w:r>
    </w:p>
    <w:p w14:paraId="48D41C4D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Marketing and Communications</w:t>
      </w:r>
    </w:p>
    <w:p w14:paraId="0C4E906A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D06EF33" w14:textId="77777777" w:rsidR="00DF2E8A" w:rsidRDefault="00DF2E8A" w:rsidP="00DF2E8A">
      <w:pPr>
        <w:rPr>
          <w:rFonts w:ascii="Lato" w:hAnsi="Lato"/>
        </w:rPr>
      </w:pPr>
    </w:p>
    <w:p w14:paraId="4E135650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Who in the project management team is responsible for designing the IPO process?</w:t>
      </w:r>
    </w:p>
    <w:p w14:paraId="56E30C49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Engineer</w:t>
      </w:r>
    </w:p>
    <w:p w14:paraId="5F5B2276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Project Manager</w:t>
      </w:r>
    </w:p>
    <w:p w14:paraId="4645EFD2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Developer</w:t>
      </w:r>
    </w:p>
    <w:p w14:paraId="040E14CC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Marketing and Communications</w:t>
      </w:r>
    </w:p>
    <w:p w14:paraId="2B4090DB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701E49E" w14:textId="77777777" w:rsidR="00DF2E8A" w:rsidRDefault="00DF2E8A" w:rsidP="00DF2E8A">
      <w:pPr>
        <w:rPr>
          <w:rFonts w:ascii="Lato" w:hAnsi="Lato"/>
        </w:rPr>
      </w:pPr>
    </w:p>
    <w:p w14:paraId="4EAC710B" w14:textId="77777777" w:rsidR="00DF2E8A" w:rsidRDefault="00DF2E8A" w:rsidP="00DF2E8A">
      <w:pPr>
        <w:rPr>
          <w:rFonts w:ascii="Lato" w:hAnsi="Lato"/>
          <w:lang w:eastAsia="en-GB"/>
        </w:rPr>
      </w:pPr>
      <w:r>
        <w:rPr>
          <w:rFonts w:ascii="Lato" w:hAnsi="Lato"/>
        </w:rPr>
        <w:t>What is a protocol?</w:t>
      </w:r>
    </w:p>
    <w:p w14:paraId="48797F33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A piece of code which can copy itself and corrupt data</w:t>
      </w:r>
    </w:p>
    <w:p w14:paraId="781196F3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Jumbling up information to protect it during transmission</w:t>
      </w:r>
    </w:p>
    <w:p w14:paraId="55D8D6CC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A set of rules which governs data communication</w:t>
      </w:r>
    </w:p>
    <w:p w14:paraId="7AB526F3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A piece of software which blocks a range of malicious threats from entering a device</w:t>
      </w:r>
    </w:p>
    <w:p w14:paraId="12A42620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E575831" w14:textId="77777777" w:rsidR="00DF2E8A" w:rsidRDefault="00DF2E8A" w:rsidP="00DF2E8A">
      <w:pPr>
        <w:rPr>
          <w:rFonts w:ascii="Lato" w:hAnsi="Lato"/>
        </w:rPr>
      </w:pPr>
    </w:p>
    <w:p w14:paraId="37DF1CFA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What is a computer virus?</w:t>
      </w:r>
    </w:p>
    <w:p w14:paraId="0567801C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A piece of code which can copy itself and corrupt data</w:t>
      </w:r>
    </w:p>
    <w:p w14:paraId="6EAA6B1D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A piece of software which blocks a range of malicious threats from entering a device</w:t>
      </w:r>
    </w:p>
    <w:p w14:paraId="1ADC398A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The overall term that is given to malicious software</w:t>
      </w:r>
    </w:p>
    <w:p w14:paraId="0D981C4E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A set of rules which governs data communication</w:t>
      </w:r>
    </w:p>
    <w:p w14:paraId="1F82A684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723AE90C" w14:textId="77777777" w:rsidR="00DF2E8A" w:rsidRDefault="00DF2E8A" w:rsidP="00DF2E8A">
      <w:pPr>
        <w:rPr>
          <w:rFonts w:ascii="Lato" w:hAnsi="Lato"/>
        </w:rPr>
      </w:pPr>
    </w:p>
    <w:p w14:paraId="590B5C0E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lastRenderedPageBreak/>
        <w:t>Emma has purchased a new LED screen for her micro:bit but has noticed that the code blocks which she needs to use are not on the screen. What should she do?</w:t>
      </w:r>
    </w:p>
    <w:p w14:paraId="23D7781A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Click on ‘install library’</w:t>
      </w:r>
    </w:p>
    <w:p w14:paraId="1C275052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Click on ‘Advanced’ then ‘Add Package’</w:t>
      </w:r>
    </w:p>
    <w:p w14:paraId="2B410938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She can’t, she should send the peripheral back</w:t>
      </w:r>
    </w:p>
    <w:p w14:paraId="790B825B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Purchase a new model of micro:bit</w:t>
      </w:r>
    </w:p>
    <w:p w14:paraId="4994D52B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DC2B30D" w14:textId="77777777" w:rsidR="00DF2E8A" w:rsidRDefault="00DF2E8A" w:rsidP="00DF2E8A">
      <w:pPr>
        <w:rPr>
          <w:rFonts w:ascii="Lato" w:hAnsi="Lato"/>
        </w:rPr>
      </w:pPr>
    </w:p>
    <w:p w14:paraId="615BF128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Why do computers use binary?</w:t>
      </w:r>
    </w:p>
    <w:p w14:paraId="1F3F7A0E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It is a 2 base number system</w:t>
      </w:r>
    </w:p>
    <w:p w14:paraId="613A1B7D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It is all they understand</w:t>
      </w:r>
    </w:p>
    <w:p w14:paraId="0D3D714A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Because they are made of switches and transistors which only have 2 states</w:t>
      </w:r>
    </w:p>
    <w:p w14:paraId="092FE66C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They don’t</w:t>
      </w:r>
    </w:p>
    <w:p w14:paraId="0DA77C1A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D50B421" w14:textId="77777777" w:rsidR="00DF2E8A" w:rsidRDefault="00DF2E8A" w:rsidP="00DF2E8A">
      <w:pPr>
        <w:rPr>
          <w:rFonts w:ascii="Lato" w:hAnsi="Lato"/>
        </w:rPr>
      </w:pPr>
    </w:p>
    <w:p w14:paraId="4C1B4927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In ASCII the binary representation for ‘A’ is 10000001. What is the binary representation for ‘C’?</w:t>
      </w:r>
    </w:p>
    <w:p w14:paraId="4DD23E0D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10000001</w:t>
      </w:r>
    </w:p>
    <w:p w14:paraId="15A34D3F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 xml:space="preserve">B. 10000010 </w:t>
      </w:r>
    </w:p>
    <w:p w14:paraId="34D7192B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10000011</w:t>
      </w:r>
    </w:p>
    <w:p w14:paraId="3AED51B3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10000111</w:t>
      </w:r>
    </w:p>
    <w:p w14:paraId="3D641A04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4446EB10" w14:textId="77777777" w:rsidR="00DF2E8A" w:rsidRDefault="00DF2E8A" w:rsidP="00DF2E8A">
      <w:pPr>
        <w:rPr>
          <w:rFonts w:ascii="Lato" w:hAnsi="Lato"/>
        </w:rPr>
      </w:pPr>
    </w:p>
    <w:p w14:paraId="6FB495F5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On the following bitmap image what would be the binary representation for the second row in the image if 1 is on and 0 is off?</w:t>
      </w:r>
    </w:p>
    <w:p w14:paraId="7DE9CD57" w14:textId="67521C72" w:rsidR="00DF2E8A" w:rsidRDefault="00DF2E8A" w:rsidP="00DF2E8A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59FE2E99" wp14:editId="2A3FA964">
            <wp:extent cx="742950" cy="1047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76DD5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00000</w:t>
      </w:r>
    </w:p>
    <w:p w14:paraId="39BD3528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10101</w:t>
      </w:r>
    </w:p>
    <w:p w14:paraId="2AAD22E3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01010</w:t>
      </w:r>
    </w:p>
    <w:p w14:paraId="4F2032C2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lastRenderedPageBreak/>
        <w:t>D. 11111</w:t>
      </w:r>
    </w:p>
    <w:p w14:paraId="21482395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789BC34" w14:textId="77777777" w:rsidR="00DF2E8A" w:rsidRDefault="00DF2E8A" w:rsidP="00DF2E8A">
      <w:pPr>
        <w:rPr>
          <w:rFonts w:ascii="Lato" w:hAnsi="Lato"/>
        </w:rPr>
      </w:pPr>
    </w:p>
    <w:p w14:paraId="2A06161F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What is metadata?</w:t>
      </w:r>
    </w:p>
    <w:p w14:paraId="468B6712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Lots of data</w:t>
      </w:r>
    </w:p>
    <w:p w14:paraId="6CFE0623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Data about data</w:t>
      </w:r>
    </w:p>
    <w:p w14:paraId="683E5C6E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The file type that an image is stored as</w:t>
      </w:r>
    </w:p>
    <w:p w14:paraId="3B6CE192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A type of bitmap</w:t>
      </w:r>
    </w:p>
    <w:p w14:paraId="5B16704F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06DF717A" w14:textId="77777777" w:rsidR="00DF2E8A" w:rsidRDefault="00DF2E8A" w:rsidP="00DF2E8A"/>
    <w:p w14:paraId="45110294" w14:textId="77777777" w:rsidR="00DF2E8A" w:rsidRDefault="00DF2E8A" w:rsidP="00DF2E8A">
      <w:r>
        <w:t xml:space="preserve">To convert analogue sound into digital it </w:t>
      </w:r>
      <w:proofErr w:type="gramStart"/>
      <w:r>
        <w:t>has to</w:t>
      </w:r>
      <w:proofErr w:type="gramEnd"/>
      <w:r>
        <w:t xml:space="preserve"> be sampled. What is measured in Hz?</w:t>
      </w:r>
    </w:p>
    <w:p w14:paraId="389CB684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The volume</w:t>
      </w:r>
    </w:p>
    <w:p w14:paraId="6F12BC1E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The file type</w:t>
      </w:r>
    </w:p>
    <w:p w14:paraId="3CC7C6C1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The number of samples taken per second</w:t>
      </w:r>
    </w:p>
    <w:p w14:paraId="5720BDB1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The length of the sample</w:t>
      </w:r>
    </w:p>
    <w:p w14:paraId="1E1A1881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6A2AC13C" w14:textId="77777777" w:rsidR="00DF2E8A" w:rsidRDefault="00DF2E8A" w:rsidP="00DF2E8A">
      <w:pPr>
        <w:rPr>
          <w:rFonts w:ascii="Lato" w:hAnsi="Lato"/>
        </w:rPr>
      </w:pPr>
    </w:p>
    <w:p w14:paraId="054419BB" w14:textId="77777777" w:rsidR="00DF2E8A" w:rsidRDefault="00DF2E8A" w:rsidP="00DF2E8A">
      <w:r>
        <w:t>Sam has sampled a sound file and found it to be poor quality. He has decided to double the sample rate. What impact will this have on the overall file size?</w:t>
      </w:r>
    </w:p>
    <w:p w14:paraId="209BC2DF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It will double it</w:t>
      </w:r>
    </w:p>
    <w:p w14:paraId="128FB7BC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It will halve it</w:t>
      </w:r>
    </w:p>
    <w:p w14:paraId="2E886F28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None, it will stay the same</w:t>
      </w:r>
    </w:p>
    <w:p w14:paraId="431D0C6D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It will quadruple it</w:t>
      </w:r>
    </w:p>
    <w:p w14:paraId="4C728298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008E89E" w14:textId="77777777" w:rsidR="00DF2E8A" w:rsidRDefault="00DF2E8A" w:rsidP="00DF2E8A"/>
    <w:p w14:paraId="0A632978" w14:textId="77777777" w:rsidR="00DF2E8A" w:rsidRDefault="00DF2E8A" w:rsidP="00DF2E8A"/>
    <w:p w14:paraId="758BFC83" w14:textId="77777777" w:rsidR="00DF2E8A" w:rsidRDefault="00DF2E8A" w:rsidP="00DF2E8A"/>
    <w:p w14:paraId="7509001D" w14:textId="77777777" w:rsidR="00DF2E8A" w:rsidRDefault="00DF2E8A" w:rsidP="00DF2E8A"/>
    <w:p w14:paraId="0CD93983" w14:textId="77777777" w:rsidR="00DF2E8A" w:rsidRDefault="00DF2E8A" w:rsidP="00DF2E8A"/>
    <w:p w14:paraId="3E62879C" w14:textId="77777777" w:rsidR="00DF2E8A" w:rsidRDefault="00DF2E8A" w:rsidP="00DF2E8A"/>
    <w:p w14:paraId="46AAE9C4" w14:textId="77777777" w:rsidR="00DF2E8A" w:rsidRDefault="00DF2E8A" w:rsidP="00DF2E8A"/>
    <w:p w14:paraId="50D0E8B6" w14:textId="64F92FC8" w:rsidR="00DF2E8A" w:rsidRDefault="00DF2E8A" w:rsidP="00DF2E8A">
      <w:r>
        <w:lastRenderedPageBreak/>
        <w:t>What is the name of the device which connects the micro:bit to the internet?</w:t>
      </w:r>
    </w:p>
    <w:p w14:paraId="797C7CDC" w14:textId="11184CC7" w:rsidR="00DF2E8A" w:rsidRDefault="00DF2E8A" w:rsidP="00DF2E8A">
      <w:r>
        <w:rPr>
          <w:noProof/>
          <w:lang w:eastAsia="en-GB"/>
        </w:rPr>
        <w:drawing>
          <wp:inline distT="0" distB="0" distL="0" distR="0" wp14:anchorId="074E7D6D" wp14:editId="1CAF6DE9">
            <wp:extent cx="2333625" cy="1438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EEF98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Node</w:t>
      </w:r>
    </w:p>
    <w:p w14:paraId="18CA74CF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Hub</w:t>
      </w:r>
    </w:p>
    <w:p w14:paraId="29EFF3D4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Gateway</w:t>
      </w:r>
    </w:p>
    <w:p w14:paraId="7569E28E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Modem</w:t>
      </w:r>
    </w:p>
    <w:p w14:paraId="7A2559EB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5F781CA" w14:textId="77777777" w:rsidR="00DF2E8A" w:rsidRDefault="00DF2E8A" w:rsidP="00DF2E8A"/>
    <w:p w14:paraId="033AC7C7" w14:textId="77777777" w:rsidR="00DF2E8A" w:rsidRDefault="00DF2E8A" w:rsidP="00DF2E8A">
      <w:r>
        <w:t>What is the name of the sensor which you used to detect whether a tree had been chopped down?</w:t>
      </w:r>
    </w:p>
    <w:p w14:paraId="010EC2E9" w14:textId="1ADFD050" w:rsidR="00DF2E8A" w:rsidRDefault="00DF2E8A" w:rsidP="00DF2E8A">
      <w:r>
        <w:rPr>
          <w:noProof/>
          <w:lang w:eastAsia="en-GB"/>
        </w:rPr>
        <w:drawing>
          <wp:inline distT="0" distB="0" distL="0" distR="0" wp14:anchorId="692E69E7" wp14:editId="079C867B">
            <wp:extent cx="2095500" cy="1466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81F2B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Compass</w:t>
      </w:r>
    </w:p>
    <w:p w14:paraId="05B079C7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Temperature</w:t>
      </w:r>
    </w:p>
    <w:p w14:paraId="5E3C80B9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Tilt</w:t>
      </w:r>
    </w:p>
    <w:p w14:paraId="52232EF5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Accelerometer</w:t>
      </w:r>
    </w:p>
    <w:p w14:paraId="2ACD44D2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1FD601A2" w14:textId="77777777" w:rsidR="00DF2E8A" w:rsidRDefault="00DF2E8A" w:rsidP="00DF2E8A">
      <w:pPr>
        <w:rPr>
          <w:rFonts w:ascii="Lato" w:hAnsi="Lato"/>
        </w:rPr>
      </w:pPr>
    </w:p>
    <w:p w14:paraId="3FE0145B" w14:textId="77777777" w:rsidR="00DF2E8A" w:rsidRDefault="00DF2E8A" w:rsidP="00DF2E8A">
      <w:pPr>
        <w:rPr>
          <w:rFonts w:ascii="Lato" w:hAnsi="Lato"/>
        </w:rPr>
      </w:pPr>
    </w:p>
    <w:p w14:paraId="655FB86A" w14:textId="77777777" w:rsidR="00DF2E8A" w:rsidRDefault="00DF2E8A" w:rsidP="00DF2E8A">
      <w:pPr>
        <w:rPr>
          <w:rFonts w:ascii="Lato" w:hAnsi="Lato"/>
        </w:rPr>
      </w:pPr>
    </w:p>
    <w:p w14:paraId="43946A74" w14:textId="77777777" w:rsidR="00DF2E8A" w:rsidRDefault="00DF2E8A" w:rsidP="00DF2E8A">
      <w:pPr>
        <w:rPr>
          <w:rFonts w:ascii="Lato" w:hAnsi="Lato"/>
        </w:rPr>
      </w:pPr>
    </w:p>
    <w:p w14:paraId="27FE6BC6" w14:textId="77777777" w:rsidR="00DF2E8A" w:rsidRDefault="00DF2E8A" w:rsidP="00DF2E8A">
      <w:pPr>
        <w:rPr>
          <w:rFonts w:ascii="Lato" w:hAnsi="Lato"/>
        </w:rPr>
      </w:pPr>
    </w:p>
    <w:p w14:paraId="5769CA46" w14:textId="77777777" w:rsidR="00DF2E8A" w:rsidRDefault="00DF2E8A" w:rsidP="00DF2E8A">
      <w:pPr>
        <w:rPr>
          <w:rFonts w:ascii="Lato" w:hAnsi="Lato"/>
        </w:rPr>
      </w:pPr>
    </w:p>
    <w:p w14:paraId="7009796B" w14:textId="667952C9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lastRenderedPageBreak/>
        <w:t>What will the program output if year = 2019?</w:t>
      </w:r>
    </w:p>
    <w:p w14:paraId="3683E858" w14:textId="1DE53F52" w:rsidR="00DF2E8A" w:rsidRDefault="00DF2E8A" w:rsidP="00DF2E8A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34A1C2AC" wp14:editId="7917B770">
            <wp:extent cx="4171950" cy="695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755626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The year is 2019</w:t>
      </w:r>
    </w:p>
    <w:p w14:paraId="1976FC5F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The year is2019</w:t>
      </w:r>
    </w:p>
    <w:p w14:paraId="04BC9910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The year is, year</w:t>
      </w:r>
    </w:p>
    <w:p w14:paraId="5248B867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Nothing as the procedure has not been called</w:t>
      </w:r>
    </w:p>
    <w:p w14:paraId="4AD72D18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3BE9DE37" w14:textId="77777777" w:rsidR="00DF2E8A" w:rsidRDefault="00DF2E8A" w:rsidP="00DF2E8A">
      <w:pPr>
        <w:rPr>
          <w:rFonts w:ascii="Lato" w:hAnsi="Lato"/>
        </w:rPr>
      </w:pPr>
    </w:p>
    <w:p w14:paraId="15FEBE6C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In the following list a linear search is being used to check if ‘Fish’ is in the list. How many items will need to be checked?</w:t>
      </w:r>
    </w:p>
    <w:p w14:paraId="68DBF1ED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[“</w:t>
      </w:r>
      <w:proofErr w:type="spellStart"/>
      <w:r>
        <w:rPr>
          <w:rFonts w:ascii="Lato" w:hAnsi="Lato"/>
        </w:rPr>
        <w:t>Cat”,”Dog”,”Fish”,”Lion”,”Tiger</w:t>
      </w:r>
      <w:proofErr w:type="spellEnd"/>
      <w:r>
        <w:rPr>
          <w:rFonts w:ascii="Lato" w:hAnsi="Lato"/>
        </w:rPr>
        <w:t>”]</w:t>
      </w:r>
    </w:p>
    <w:p w14:paraId="58DCEFE1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1</w:t>
      </w:r>
    </w:p>
    <w:p w14:paraId="2EEB8253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2</w:t>
      </w:r>
    </w:p>
    <w:p w14:paraId="1BF38019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3</w:t>
      </w:r>
    </w:p>
    <w:p w14:paraId="6785FFAB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4</w:t>
      </w:r>
    </w:p>
    <w:p w14:paraId="1AAE32FE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7E6F505" w14:textId="77777777" w:rsidR="00DF2E8A" w:rsidRDefault="00DF2E8A" w:rsidP="00DF2E8A">
      <w:pPr>
        <w:rPr>
          <w:rFonts w:ascii="Lato" w:hAnsi="Lato"/>
        </w:rPr>
      </w:pPr>
    </w:p>
    <w:p w14:paraId="625283E0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In the following list a binary search is being used to check if ‘Fish’ is in the list. How many items will need to be checked?</w:t>
      </w:r>
    </w:p>
    <w:p w14:paraId="129A1805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[“</w:t>
      </w:r>
      <w:proofErr w:type="spellStart"/>
      <w:r>
        <w:rPr>
          <w:rFonts w:ascii="Lato" w:hAnsi="Lato"/>
        </w:rPr>
        <w:t>Cat”,”Dog”,”Fish”,”Lion”,”Tiger</w:t>
      </w:r>
      <w:proofErr w:type="spellEnd"/>
      <w:r>
        <w:rPr>
          <w:rFonts w:ascii="Lato" w:hAnsi="Lato"/>
        </w:rPr>
        <w:t>”]</w:t>
      </w:r>
    </w:p>
    <w:p w14:paraId="3C984405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1</w:t>
      </w:r>
    </w:p>
    <w:p w14:paraId="3876433E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2</w:t>
      </w:r>
    </w:p>
    <w:p w14:paraId="2BFE69AE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3</w:t>
      </w:r>
    </w:p>
    <w:p w14:paraId="5A290EFA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4</w:t>
      </w:r>
    </w:p>
    <w:p w14:paraId="743073B2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01D35C91" w14:textId="77777777" w:rsidR="00DF2E8A" w:rsidRDefault="00DF2E8A" w:rsidP="00DF2E8A">
      <w:pPr>
        <w:rPr>
          <w:rFonts w:ascii="Lato" w:hAnsi="Lato"/>
        </w:rPr>
      </w:pPr>
    </w:p>
    <w:p w14:paraId="6019EAC8" w14:textId="77777777" w:rsidR="00DF2E8A" w:rsidRDefault="00DF2E8A" w:rsidP="00DF2E8A">
      <w:pPr>
        <w:rPr>
          <w:rFonts w:ascii="Lato" w:hAnsi="Lato"/>
        </w:rPr>
      </w:pPr>
    </w:p>
    <w:p w14:paraId="04C631D7" w14:textId="77777777" w:rsidR="00DF2E8A" w:rsidRDefault="00DF2E8A" w:rsidP="00DF2E8A">
      <w:pPr>
        <w:rPr>
          <w:rFonts w:ascii="Lato" w:hAnsi="Lato"/>
        </w:rPr>
      </w:pPr>
    </w:p>
    <w:p w14:paraId="48CC1F05" w14:textId="77777777" w:rsidR="00DF2E8A" w:rsidRDefault="00DF2E8A" w:rsidP="00DF2E8A">
      <w:pPr>
        <w:rPr>
          <w:rFonts w:ascii="Lato" w:hAnsi="Lato"/>
        </w:rPr>
      </w:pPr>
    </w:p>
    <w:p w14:paraId="2492E58B" w14:textId="4272CA6A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lastRenderedPageBreak/>
        <w:t>Which of the following algorithms can be used to put a list into order?</w:t>
      </w:r>
    </w:p>
    <w:p w14:paraId="327CC830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Binary search</w:t>
      </w:r>
    </w:p>
    <w:p w14:paraId="781896E0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Sequential search</w:t>
      </w:r>
    </w:p>
    <w:p w14:paraId="62610D7A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Binary Sort</w:t>
      </w:r>
    </w:p>
    <w:p w14:paraId="404EF622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Bubble Sort</w:t>
      </w:r>
    </w:p>
    <w:p w14:paraId="30455703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6F27CDB4" w14:textId="77777777" w:rsidR="00DF2E8A" w:rsidRDefault="00DF2E8A" w:rsidP="00DF2E8A">
      <w:pPr>
        <w:rPr>
          <w:rFonts w:ascii="Lato" w:hAnsi="Lato"/>
        </w:rPr>
      </w:pPr>
    </w:p>
    <w:p w14:paraId="650B5465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Which of the following is a text based, high level programming language?</w:t>
      </w:r>
    </w:p>
    <w:p w14:paraId="7EB19701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Python</w:t>
      </w:r>
    </w:p>
    <w:p w14:paraId="7DFB0C47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Adder</w:t>
      </w:r>
    </w:p>
    <w:p w14:paraId="2312F702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Black mamba</w:t>
      </w:r>
    </w:p>
    <w:p w14:paraId="299ABAE7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D. Grass</w:t>
      </w:r>
    </w:p>
    <w:p w14:paraId="30010C15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3394524" w14:textId="77777777" w:rsidR="00DF2E8A" w:rsidRDefault="00DF2E8A" w:rsidP="00DF2E8A">
      <w:pPr>
        <w:rPr>
          <w:rFonts w:ascii="Lato" w:hAnsi="Lato"/>
        </w:rPr>
      </w:pPr>
    </w:p>
    <w:p w14:paraId="371E42CE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Which of the following does not form part of the Internet of Things?</w:t>
      </w:r>
    </w:p>
    <w:p w14:paraId="1EF5B2AD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A smart light bulb</w:t>
      </w:r>
    </w:p>
    <w:p w14:paraId="52D46885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A power socket which can be controlled from a mobile telephone</w:t>
      </w:r>
    </w:p>
    <w:p w14:paraId="39BA8FB5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A  central heating system which can be controlled over the Internet</w:t>
      </w:r>
    </w:p>
    <w:p w14:paraId="4527E0FB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gramStart"/>
      <w:r>
        <w:rPr>
          <w:rFonts w:ascii="Lato" w:hAnsi="Lato"/>
        </w:rPr>
        <w:t>All of</w:t>
      </w:r>
      <w:proofErr w:type="gramEnd"/>
      <w:r>
        <w:rPr>
          <w:rFonts w:ascii="Lato" w:hAnsi="Lato"/>
        </w:rPr>
        <w:t xml:space="preserve"> the above</w:t>
      </w:r>
    </w:p>
    <w:p w14:paraId="25EEC8F0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549F6B2A" w14:textId="77777777" w:rsidR="00DF2E8A" w:rsidRDefault="00DF2E8A" w:rsidP="00DF2E8A">
      <w:pPr>
        <w:rPr>
          <w:rFonts w:ascii="Lato" w:hAnsi="Lato"/>
        </w:rPr>
      </w:pPr>
    </w:p>
    <w:p w14:paraId="02DF0B25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Which of the following is a type of image?</w:t>
      </w:r>
    </w:p>
    <w:p w14:paraId="41BB3899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. WAV</w:t>
      </w:r>
    </w:p>
    <w:p w14:paraId="46771B3A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B. MP3</w:t>
      </w:r>
    </w:p>
    <w:p w14:paraId="625C6226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C. BMP</w:t>
      </w:r>
    </w:p>
    <w:p w14:paraId="0D2E4318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gramStart"/>
      <w:r>
        <w:rPr>
          <w:rFonts w:ascii="Lato" w:hAnsi="Lato"/>
        </w:rPr>
        <w:t>All of</w:t>
      </w:r>
      <w:proofErr w:type="gramEnd"/>
      <w:r>
        <w:rPr>
          <w:rFonts w:ascii="Lato" w:hAnsi="Lato"/>
        </w:rPr>
        <w:t xml:space="preserve"> the above</w:t>
      </w:r>
    </w:p>
    <w:p w14:paraId="42D0A9CA" w14:textId="77777777" w:rsidR="00DF2E8A" w:rsidRDefault="00DF2E8A" w:rsidP="00DF2E8A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5A0E7B74" w14:textId="77777777" w:rsidR="00DF2E8A" w:rsidRDefault="00DF2E8A" w:rsidP="00DF2E8A">
      <w:pPr>
        <w:rPr>
          <w:rFonts w:ascii="Lato" w:hAnsi="Lato"/>
        </w:rPr>
      </w:pPr>
    </w:p>
    <w:p w14:paraId="78A2FF82" w14:textId="77777777" w:rsidR="00DF2E8A" w:rsidRDefault="00DF2E8A" w:rsidP="00DF2E8A">
      <w:pPr>
        <w:rPr>
          <w:rFonts w:ascii="Lato" w:hAnsi="Lato"/>
        </w:rPr>
      </w:pPr>
    </w:p>
    <w:p w14:paraId="4B1861D6" w14:textId="77777777" w:rsidR="00034808" w:rsidRPr="00416F3B" w:rsidRDefault="00034808" w:rsidP="00416F3B">
      <w:bookmarkStart w:id="0" w:name="_GoBack"/>
      <w:bookmarkEnd w:id="0"/>
    </w:p>
    <w:sectPr w:rsidR="00034808" w:rsidRPr="00416F3B" w:rsidSect="006B36F6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2E8A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6</Pages>
  <Words>576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18:00Z</dcterms:modified>
</cp:coreProperties>
</file>